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na Mustaf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staf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7 Woodlawn R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nas878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7878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ela Mustaf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